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1da9b401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1da9b401-c888-11eb-a843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8:4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ElEQVR42s2WSw7EMAhD0VyA+9/SN2B4TjSbbkaCRdOPmi6QwcYk6rEUr/oXEcmjvrzRJ57r339RWZVZygy++p7Giw4ldbTGz2YhnvqtaIxL8fqd6nAr+Fw1uYgb9YPS31rg17JBK+TrzTBfGaEk1JhjfM1rCYAG27KZ5gu9lLGCbpnzq0LJIGsR9ucU38263L1QM62fnSLoESQ4rx/Vg188Yc5HewGaue6lMR+4H50BJQLvNF7ZCkL2v7me8b4WdEPzs+HP3bx5/WXBD0QFL7tFF0/x2UaxZx0XHMazwQR6tsfkBj7E5x5RLOjZzDpnNLPgz2k66rI8nx+nfev0ycJ8Oz1MHXfmbxpb6RxjNuY5OlFa1gvxPEPs9Tvnq7LPY4ML/uLzH9kSM1b0997z7hegh2pqlYOhI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Qlink wireless service not working for me in WA DC. This sucks...been a</w:t>
      </w:r>
      <w:r>
        <w:t xml:space="preserve"> </w:t>
      </w:r>
      <w:r>
        <w:t xml:space="preserve">week almos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1da9b401-c888-11eb-a843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8:4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1da9b401-c888-11eb-a843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1da9b401-c888-11eb-a843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1da9b401</dc:title>
  <dc:creator/>
  <cp:keywords/>
  <dcterms:created xsi:type="dcterms:W3CDTF">2026-05-03T10:48:42Z</dcterms:created>
  <dcterms:modified xsi:type="dcterms:W3CDTF">2026-05-03T10:4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